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8C0D2" w14:textId="655E56A6" w:rsidR="007C0ECA" w:rsidRPr="00E858EA" w:rsidRDefault="00AA0974" w:rsidP="000A2EB3">
      <w:pPr>
        <w:widowControl/>
        <w:wordWrap/>
        <w:autoSpaceDE/>
        <w:autoSpaceDN/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DLIP </w:t>
      </w:r>
      <w:r w:rsidR="000A2EB3" w:rsidRPr="00E858EA">
        <w:rPr>
          <w:b/>
          <w:bCs/>
          <w:sz w:val="28"/>
          <w:szCs w:val="24"/>
        </w:rPr>
        <w:t>Midterm</w:t>
      </w:r>
      <w:r w:rsidR="00BA2774" w:rsidRPr="00E858EA">
        <w:rPr>
          <w:b/>
          <w:bCs/>
          <w:sz w:val="28"/>
          <w:szCs w:val="24"/>
        </w:rPr>
        <w:t>202</w:t>
      </w:r>
      <w:r w:rsidR="001F28EA">
        <w:rPr>
          <w:b/>
          <w:bCs/>
          <w:sz w:val="28"/>
          <w:szCs w:val="24"/>
        </w:rPr>
        <w:t>3</w:t>
      </w:r>
      <w:r w:rsidR="000A2EB3" w:rsidRPr="00E858EA">
        <w:rPr>
          <w:b/>
          <w:bCs/>
          <w:sz w:val="28"/>
          <w:szCs w:val="24"/>
        </w:rPr>
        <w:t xml:space="preserve"> </w:t>
      </w:r>
      <w:r w:rsidR="00E858EA">
        <w:rPr>
          <w:b/>
          <w:bCs/>
          <w:sz w:val="28"/>
          <w:szCs w:val="24"/>
        </w:rPr>
        <w:t>Answer</w:t>
      </w:r>
    </w:p>
    <w:p w14:paraId="4B203FD4" w14:textId="484BE942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N</w:t>
      </w:r>
      <w:r w:rsidRPr="00E858EA">
        <w:rPr>
          <w:b/>
          <w:bCs/>
          <w:sz w:val="22"/>
          <w:szCs w:val="24"/>
        </w:rPr>
        <w:t xml:space="preserve">ame:  </w:t>
      </w:r>
      <w:r w:rsidR="009D3887">
        <w:rPr>
          <w:b/>
          <w:bCs/>
          <w:sz w:val="22"/>
          <w:szCs w:val="24"/>
        </w:rPr>
        <w:t>Hwang SeungEun</w:t>
      </w:r>
      <w:r w:rsidRPr="00E858EA">
        <w:rPr>
          <w:b/>
          <w:bCs/>
          <w:sz w:val="22"/>
          <w:szCs w:val="24"/>
        </w:rPr>
        <w:t xml:space="preserve">                     ID:</w:t>
      </w:r>
      <w:r w:rsidR="009D3887">
        <w:rPr>
          <w:b/>
          <w:bCs/>
          <w:sz w:val="22"/>
          <w:szCs w:val="24"/>
        </w:rPr>
        <w:t xml:space="preserve"> 21800805</w:t>
      </w:r>
    </w:p>
    <w:p w14:paraId="4A39E3BD" w14:textId="46D10B97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</w:p>
    <w:p w14:paraId="5CB67965" w14:textId="0C33B6C3" w:rsidR="007C0ECA" w:rsidRPr="00E858EA" w:rsidRDefault="007C0ECA" w:rsidP="007C0ECA">
      <w:pPr>
        <w:widowControl/>
        <w:wordWrap/>
        <w:autoSpaceDE/>
        <w:autoSpaceDN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R</w:t>
      </w:r>
      <w:r w:rsidRPr="00E858EA">
        <w:rPr>
          <w:b/>
          <w:bCs/>
          <w:sz w:val="22"/>
          <w:szCs w:val="24"/>
        </w:rPr>
        <w:t>esult Image</w:t>
      </w:r>
      <w:r w:rsidR="00E858EA">
        <w:rPr>
          <w:b/>
          <w:bCs/>
          <w:sz w:val="22"/>
          <w:szCs w:val="24"/>
        </w:rPr>
        <w:t>s</w:t>
      </w:r>
      <w:r w:rsidRPr="00E858EA">
        <w:rPr>
          <w:b/>
          <w:bCs/>
          <w:sz w:val="22"/>
          <w:szCs w:val="24"/>
        </w:rPr>
        <w:t>:</w:t>
      </w:r>
      <w:r w:rsidR="004A38A3">
        <w:rPr>
          <w:b/>
          <w:bCs/>
          <w:sz w:val="22"/>
          <w:szCs w:val="24"/>
        </w:rPr>
        <w:t xml:space="preserve"> </w:t>
      </w:r>
    </w:p>
    <w:p w14:paraId="6E13752C" w14:textId="7B7ECC3E" w:rsidR="00AA0974" w:rsidRPr="001F28EA" w:rsidRDefault="00AA0974" w:rsidP="001F28EA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1F28EA">
        <w:rPr>
          <w:b/>
          <w:bCs/>
          <w:sz w:val="22"/>
          <w:szCs w:val="24"/>
        </w:rPr>
        <w:t>[</w:t>
      </w:r>
      <w:r w:rsidR="001F28EA" w:rsidRPr="001F28EA">
        <w:rPr>
          <w:b/>
          <w:bCs/>
          <w:sz w:val="22"/>
          <w:szCs w:val="24"/>
        </w:rPr>
        <w:t>4</w:t>
      </w:r>
      <w:r w:rsidRPr="001F28EA">
        <w:rPr>
          <w:b/>
          <w:bCs/>
          <w:sz w:val="22"/>
          <w:szCs w:val="24"/>
        </w:rPr>
        <w:t xml:space="preserve">0 pt] </w:t>
      </w:r>
    </w:p>
    <w:tbl>
      <w:tblPr>
        <w:tblStyle w:val="a3"/>
        <w:tblW w:w="10205" w:type="dxa"/>
        <w:tblInd w:w="400" w:type="dxa"/>
        <w:tblLook w:val="04A0" w:firstRow="1" w:lastRow="0" w:firstColumn="1" w:lastColumn="0" w:noHBand="0" w:noVBand="1"/>
      </w:tblPr>
      <w:tblGrid>
        <w:gridCol w:w="10205"/>
      </w:tblGrid>
      <w:tr w:rsidR="007C0ECA" w:rsidRPr="00E858EA" w14:paraId="09F934D7" w14:textId="77777777" w:rsidTr="001F28EA">
        <w:trPr>
          <w:trHeight w:val="11660"/>
        </w:trPr>
        <w:tc>
          <w:tcPr>
            <w:tcW w:w="10205" w:type="dxa"/>
          </w:tcPr>
          <w:p w14:paraId="5E0892EB" w14:textId="3A567314" w:rsidR="00333C30" w:rsidRPr="00333C30" w:rsidRDefault="00333C30" w:rsidP="00844371">
            <w:pPr>
              <w:widowControl/>
              <w:wordWrap/>
              <w:autoSpaceDE/>
              <w:autoSpaceDN/>
              <w:jc w:val="left"/>
              <w:rPr>
                <w:sz w:val="22"/>
                <w:szCs w:val="24"/>
              </w:rPr>
            </w:pPr>
            <w:r w:rsidRPr="00333C30">
              <w:rPr>
                <w:sz w:val="22"/>
                <w:szCs w:val="24"/>
              </w:rPr>
              <w:drawing>
                <wp:inline distT="0" distB="0" distL="0" distR="0" wp14:anchorId="218996AA" wp14:editId="037AF5CD">
                  <wp:extent cx="3020103" cy="4315569"/>
                  <wp:effectExtent l="0" t="0" r="8890" b="8890"/>
                  <wp:docPr id="149614990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6149900" name="그림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0103" cy="4315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100AE1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0AC1569D" w14:textId="3A871D46" w:rsidR="007C0ECA" w:rsidRPr="00AA0974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AA0974">
        <w:rPr>
          <w:rFonts w:hint="eastAsia"/>
          <w:b/>
          <w:bCs/>
          <w:sz w:val="22"/>
          <w:szCs w:val="24"/>
        </w:rPr>
        <w:lastRenderedPageBreak/>
        <w:t>[</w:t>
      </w:r>
      <w:r w:rsidR="001F28EA">
        <w:rPr>
          <w:b/>
          <w:bCs/>
          <w:sz w:val="22"/>
          <w:szCs w:val="24"/>
        </w:rPr>
        <w:t>2</w:t>
      </w:r>
      <w:r w:rsidRPr="00AA0974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10056"/>
      </w:tblGrid>
      <w:tr w:rsidR="007C0ECA" w:rsidRPr="00E858EA" w14:paraId="3240F378" w14:textId="77777777" w:rsidTr="00E858EA">
        <w:trPr>
          <w:trHeight w:val="5357"/>
        </w:trPr>
        <w:tc>
          <w:tcPr>
            <w:tcW w:w="9899" w:type="dxa"/>
          </w:tcPr>
          <w:p w14:paraId="3624864C" w14:textId="11353658" w:rsidR="00AC65B4" w:rsidRPr="00E858EA" w:rsidRDefault="00AC65B4" w:rsidP="00844371">
            <w:pPr>
              <w:widowControl/>
              <w:wordWrap/>
              <w:autoSpaceDE/>
              <w:autoSpaceDN/>
              <w:jc w:val="left"/>
              <w:rPr>
                <w:b/>
                <w:bCs/>
                <w:sz w:val="22"/>
                <w:szCs w:val="24"/>
              </w:rPr>
            </w:pPr>
            <w:r w:rsidRPr="00AC65B4">
              <w:rPr>
                <w:b/>
                <w:bCs/>
                <w:sz w:val="22"/>
                <w:szCs w:val="24"/>
              </w:rPr>
              <w:drawing>
                <wp:inline distT="0" distB="0" distL="0" distR="0" wp14:anchorId="41728172" wp14:editId="068F583B">
                  <wp:extent cx="6468378" cy="1985155"/>
                  <wp:effectExtent l="0" t="0" r="8890" b="0"/>
                  <wp:docPr id="197981930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9819303" name="그림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8378" cy="198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3CE5B0" w14:textId="77777777" w:rsidR="007C0ECA" w:rsidRPr="00E858EA" w:rsidRDefault="007C0ECA" w:rsidP="007C0ECA">
      <w:pPr>
        <w:widowControl/>
        <w:wordWrap/>
        <w:autoSpaceDE/>
        <w:autoSpaceDN/>
        <w:ind w:left="400"/>
        <w:jc w:val="left"/>
        <w:rPr>
          <w:b/>
          <w:bCs/>
          <w:sz w:val="22"/>
          <w:szCs w:val="24"/>
        </w:rPr>
      </w:pPr>
    </w:p>
    <w:p w14:paraId="4FA13DDF" w14:textId="406DAF13" w:rsidR="007C0ECA" w:rsidRPr="00E858EA" w:rsidRDefault="007C0ECA" w:rsidP="00AA0974">
      <w:pPr>
        <w:pStyle w:val="a6"/>
        <w:widowControl/>
        <w:numPr>
          <w:ilvl w:val="0"/>
          <w:numId w:val="6"/>
        </w:numPr>
        <w:wordWrap/>
        <w:autoSpaceDE/>
        <w:autoSpaceDN/>
        <w:ind w:leftChars="0"/>
        <w:jc w:val="left"/>
        <w:rPr>
          <w:b/>
          <w:bCs/>
          <w:sz w:val="22"/>
          <w:szCs w:val="24"/>
        </w:rPr>
      </w:pPr>
      <w:r w:rsidRPr="00E858EA">
        <w:rPr>
          <w:rFonts w:hint="eastAsia"/>
          <w:b/>
          <w:bCs/>
          <w:sz w:val="22"/>
          <w:szCs w:val="24"/>
        </w:rPr>
        <w:t>[</w:t>
      </w:r>
      <w:r w:rsidR="001F28EA">
        <w:rPr>
          <w:b/>
          <w:bCs/>
          <w:sz w:val="22"/>
          <w:szCs w:val="24"/>
        </w:rPr>
        <w:t>2</w:t>
      </w:r>
      <w:r w:rsidRPr="00E858EA">
        <w:rPr>
          <w:b/>
          <w:bCs/>
          <w:sz w:val="22"/>
          <w:szCs w:val="24"/>
        </w:rPr>
        <w:t xml:space="preserve">0pt] </w:t>
      </w:r>
    </w:p>
    <w:tbl>
      <w:tblPr>
        <w:tblStyle w:val="a3"/>
        <w:tblW w:w="0" w:type="auto"/>
        <w:tblInd w:w="400" w:type="dxa"/>
        <w:tblLook w:val="04A0" w:firstRow="1" w:lastRow="0" w:firstColumn="1" w:lastColumn="0" w:noHBand="0" w:noVBand="1"/>
      </w:tblPr>
      <w:tblGrid>
        <w:gridCol w:w="9899"/>
      </w:tblGrid>
      <w:tr w:rsidR="007C0ECA" w:rsidRPr="00E858EA" w14:paraId="419EBD90" w14:textId="77777777" w:rsidTr="00E858EA">
        <w:trPr>
          <w:trHeight w:val="6937"/>
        </w:trPr>
        <w:tc>
          <w:tcPr>
            <w:tcW w:w="9899" w:type="dxa"/>
          </w:tcPr>
          <w:p w14:paraId="17A575A3" w14:textId="1580AEE1" w:rsidR="00333C30" w:rsidRPr="00E858EA" w:rsidRDefault="00333C30" w:rsidP="00844371">
            <w:pPr>
              <w:widowControl/>
              <w:wordWrap/>
              <w:autoSpaceDE/>
              <w:autoSpaceDN/>
              <w:jc w:val="left"/>
              <w:rPr>
                <w:rFonts w:hint="eastAsia"/>
                <w:b/>
                <w:bCs/>
                <w:sz w:val="22"/>
                <w:szCs w:val="24"/>
              </w:rPr>
            </w:pPr>
            <w:r w:rsidRPr="00333C30">
              <w:rPr>
                <w:b/>
                <w:bCs/>
                <w:sz w:val="22"/>
                <w:szCs w:val="24"/>
              </w:rPr>
              <w:drawing>
                <wp:inline distT="0" distB="0" distL="0" distR="0" wp14:anchorId="04C1B500" wp14:editId="48C3B160">
                  <wp:extent cx="3400337" cy="4876800"/>
                  <wp:effectExtent l="0" t="0" r="0" b="0"/>
                  <wp:docPr id="289729713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72971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1834" cy="4878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CF925" w14:textId="1234A537" w:rsidR="00723132" w:rsidRPr="00E858EA" w:rsidRDefault="00723132">
      <w:pPr>
        <w:widowControl/>
        <w:wordWrap/>
        <w:autoSpaceDE/>
        <w:autoSpaceDN/>
        <w:rPr>
          <w:b/>
          <w:bCs/>
          <w:sz w:val="22"/>
          <w:szCs w:val="24"/>
        </w:rPr>
      </w:pPr>
    </w:p>
    <w:sectPr w:rsidR="00723132" w:rsidRPr="00E858EA" w:rsidSect="00C45241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04277" w14:textId="77777777" w:rsidR="00D26BAD" w:rsidRDefault="00D26BAD" w:rsidP="007C0ECA">
      <w:pPr>
        <w:spacing w:after="0" w:line="240" w:lineRule="auto"/>
      </w:pPr>
      <w:r>
        <w:separator/>
      </w:r>
    </w:p>
  </w:endnote>
  <w:endnote w:type="continuationSeparator" w:id="0">
    <w:p w14:paraId="41FD6597" w14:textId="77777777" w:rsidR="00D26BAD" w:rsidRDefault="00D26BAD" w:rsidP="007C0E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28DCB" w14:textId="77777777" w:rsidR="00D26BAD" w:rsidRDefault="00D26BAD" w:rsidP="007C0ECA">
      <w:pPr>
        <w:spacing w:after="0" w:line="240" w:lineRule="auto"/>
      </w:pPr>
      <w:r>
        <w:separator/>
      </w:r>
    </w:p>
  </w:footnote>
  <w:footnote w:type="continuationSeparator" w:id="0">
    <w:p w14:paraId="462027E4" w14:textId="77777777" w:rsidR="00D26BAD" w:rsidRDefault="00D26BAD" w:rsidP="007C0E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D546A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6783E21"/>
    <w:multiLevelType w:val="hybridMultilevel"/>
    <w:tmpl w:val="15E8EDF8"/>
    <w:lvl w:ilvl="0" w:tplc="E7DA3A5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5DA41A9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06C694E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13878E5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C3A46A2"/>
    <w:multiLevelType w:val="hybridMultilevel"/>
    <w:tmpl w:val="07C21C06"/>
    <w:lvl w:ilvl="0" w:tplc="2386224C">
      <w:start w:val="1"/>
      <w:numFmt w:val="lowerLetter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4604165">
    <w:abstractNumId w:val="3"/>
  </w:num>
  <w:num w:numId="2" w16cid:durableId="221018920">
    <w:abstractNumId w:val="4"/>
  </w:num>
  <w:num w:numId="3" w16cid:durableId="704251358">
    <w:abstractNumId w:val="2"/>
  </w:num>
  <w:num w:numId="4" w16cid:durableId="113908603">
    <w:abstractNumId w:val="5"/>
  </w:num>
  <w:num w:numId="5" w16cid:durableId="215509294">
    <w:abstractNumId w:val="0"/>
  </w:num>
  <w:num w:numId="6" w16cid:durableId="3972141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2NLCwNDM1NTA0NjFW0lEKTi0uzszPAykwrAUAIZQ7yCwAAAA="/>
  </w:docVars>
  <w:rsids>
    <w:rsidRoot w:val="00E4555D"/>
    <w:rsid w:val="000244C7"/>
    <w:rsid w:val="000A2EB3"/>
    <w:rsid w:val="000B41CD"/>
    <w:rsid w:val="000D3F46"/>
    <w:rsid w:val="001F28EA"/>
    <w:rsid w:val="00333C30"/>
    <w:rsid w:val="0039271A"/>
    <w:rsid w:val="004A38A3"/>
    <w:rsid w:val="004B0DBC"/>
    <w:rsid w:val="00506E32"/>
    <w:rsid w:val="005220D9"/>
    <w:rsid w:val="0055575F"/>
    <w:rsid w:val="005E29FB"/>
    <w:rsid w:val="006A1895"/>
    <w:rsid w:val="00723132"/>
    <w:rsid w:val="007C0ECA"/>
    <w:rsid w:val="009D3887"/>
    <w:rsid w:val="00A6517F"/>
    <w:rsid w:val="00AA0974"/>
    <w:rsid w:val="00AB1E5D"/>
    <w:rsid w:val="00AC65B4"/>
    <w:rsid w:val="00AD1677"/>
    <w:rsid w:val="00B62EA9"/>
    <w:rsid w:val="00BA2774"/>
    <w:rsid w:val="00C07787"/>
    <w:rsid w:val="00C45241"/>
    <w:rsid w:val="00C45442"/>
    <w:rsid w:val="00D26BAD"/>
    <w:rsid w:val="00DE1D65"/>
    <w:rsid w:val="00E4555D"/>
    <w:rsid w:val="00E858EA"/>
    <w:rsid w:val="00EB3764"/>
    <w:rsid w:val="00EC2DE3"/>
    <w:rsid w:val="00F34EB4"/>
    <w:rsid w:val="00F73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61A4C5"/>
  <w15:chartTrackingRefBased/>
  <w15:docId w15:val="{2EE9C3BE-29F5-4EE0-BC43-36C35D2B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5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7C0ECA"/>
  </w:style>
  <w:style w:type="paragraph" w:styleId="a5">
    <w:name w:val="footer"/>
    <w:basedOn w:val="a"/>
    <w:link w:val="Char0"/>
    <w:uiPriority w:val="99"/>
    <w:unhideWhenUsed/>
    <w:rsid w:val="007C0EC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7C0ECA"/>
  </w:style>
  <w:style w:type="paragraph" w:styleId="a6">
    <w:name w:val="List Paragraph"/>
    <w:basedOn w:val="a"/>
    <w:uiPriority w:val="34"/>
    <w:qFormat/>
    <w:rsid w:val="007C0EC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Keun Kim</dc:creator>
  <cp:keywords/>
  <dc:description/>
  <cp:lastModifiedBy>SeungEun Hwang</cp:lastModifiedBy>
  <cp:revision>21</cp:revision>
  <cp:lastPrinted>2021-04-21T13:31:00Z</cp:lastPrinted>
  <dcterms:created xsi:type="dcterms:W3CDTF">2021-04-21T13:00:00Z</dcterms:created>
  <dcterms:modified xsi:type="dcterms:W3CDTF">2023-04-1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49dd9f82f65135773895b46934866e229314ef061cfd128a370a74c278bc24</vt:lpwstr>
  </property>
</Properties>
</file>